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0" w:name="cover-letter"/>
    <w:p>
      <w:pPr>
        <w:pStyle w:val="Heading1"/>
      </w:pPr>
      <w:r>
        <w:t xml:space="preserve">Cover Letter</w:t>
      </w:r>
    </w:p>
    <w:bookmarkEnd w:id="20"/>
    <w:p>
      <w:pPr>
        <w:pStyle w:val="FirstParagraph"/>
      </w:pPr>
      <w:r>
        <w:t xml:space="preserve">Dear Hiring Manager,</w:t>
      </w:r>
    </w:p>
    <w:p>
      <w:pPr>
        <w:pStyle w:val="BodyText"/>
      </w:pPr>
      <w:r>
        <w:t xml:space="preserve">I am writing to express my sincere interest in the Chemist position at your esteemed organization in Uzbekistan Tashkent. As a dedicated and skilled professional with a strong background in chemistry, I am eager to contribute my expertise to advance scientific research and innovation in this dynamic region. Uzbekistan Tashkent, renowned for its rich cultural heritage and growing emphasis on technological development, presents an ideal environment for me to apply my knowledge and passion for chemical sciences. This opportunity aligns perfectly with my career goals and aspirations.</w:t>
      </w:r>
    </w:p>
    <w:p>
      <w:pPr>
        <w:pStyle w:val="BodyText"/>
      </w:pPr>
      <w:r>
        <w:t xml:space="preserve">With over [X years] of experience in the field of chemistry, I have developed a comprehensive understanding of laboratory techniques, analytical methods, and research methodologies. My academic foundation in [Your Degree, e.g., Master’s in Chemistry] from [Your University] has equipped me with the theoretical knowledge and practical skills necessary to excel as a Chemist. Throughout my career, I have worked on diverse projects ranging from environmental chemistry to pharmaceutical development, which have honed my ability to solve complex problems and deliver reliable results. My commitment to precision, attention to detail, and a proactive approach to research make me a strong candidate for this role.</w:t>
      </w:r>
    </w:p>
    <w:p>
      <w:pPr>
        <w:pStyle w:val="BodyText"/>
      </w:pPr>
      <w:r>
        <w:t xml:space="preserve">What draws me most to Uzbekistan Tashkent is its vibrant scientific community and the opportunities it offers for collaboration with international experts. The country’s strategic focus on innovation in agriculture, energy, and materials science resonates deeply with my professional interests. I am particularly inspired by the government’s initiatives to modernize research infrastructure and foster partnerships between local institutions and global leaders in science. As a Chemist, I am eager to contribute to these efforts by leveraging my technical expertise and collaborative spirit. Whether it involves developing sustainable chemical solutions or advancing analytical techniques, I am confident that my skills will add value to your team.</w:t>
      </w:r>
    </w:p>
    <w:p>
      <w:pPr>
        <w:pStyle w:val="BodyText"/>
      </w:pPr>
      <w:r>
        <w:t xml:space="preserve">In Uzbekistan Tashkent, the demand for skilled Chemists is growing as industries seek to optimize processes and meet global standards. My experience in [specific area, e.g., "synthetic chemistry," "spectroscopy," or "chemical safety"] has prepared me to address these challenges effectively. For instance, during my tenure at [Previous Employer], I led a project that improved the efficiency of [specific process or product], resulting in a [X%] reduction in waste and cost savings of [$X]. This achievement not only demonstrated my technical capabilities but also highlighted my ability to drive measurable outcomes. I am confident that similar contributions can be made in Uzbekistan Tashkent, where the need for innovative chemical solutions is both urgent and impactful.</w:t>
      </w:r>
    </w:p>
    <w:p>
      <w:pPr>
        <w:pStyle w:val="BodyText"/>
      </w:pPr>
      <w:r>
        <w:t xml:space="preserve">One of the key reasons I am applying for this role is my deep respect for Uzbekistan’s cultural and scientific legacy. Tashkent, as the capital city, serves as a hub for education and research in Central Asia. The presence of institutions like [mention relevant universities or research centers] underscores the city’s commitment to advancing science. I am particularly interested in collaborating with local researchers to address regional challenges such as water resource management, soil conservation, and renewable energy development. As a Chemist, I believe that my interdisciplinary approach and adaptability will enable me to integrate seamlessly into your team while contributing fresh perspectives.</w:t>
      </w:r>
    </w:p>
    <w:p>
      <w:pPr>
        <w:pStyle w:val="BodyText"/>
      </w:pPr>
      <w:r>
        <w:t xml:space="preserve">My technical proficiency includes expertise in [list specific skills: e.g., "chromatography," "spectroscopy," "chemical modeling," or "laboratory automation"]. I am also fluent in [languages, if applicable], which allows me to communicate effectively with diverse stakeholders. Additionally, my ability to work both independently and as part of a team ensures that I can thrive in the fast-paced environment of a research-driven organization. I am particularly drawn to the opportunity to work in Uzbekistan Tashkent because it offers a unique blend of traditional values and modern innovation—a combination that aligns perfectly with my professional ethos.</w:t>
      </w:r>
    </w:p>
    <w:p>
      <w:pPr>
        <w:pStyle w:val="BodyText"/>
      </w:pPr>
      <w:r>
        <w:t xml:space="preserve">As you review my application, I hope you will consider how my background as a Chemist can complement your organization’s mission. I am eager to bring my technical expertise, problem-solving acumen, and dedication to excellence to your team in Uzbekistan Tashkent. I am confident that my contributions will not only meet but exceed expectations, helping your organization achieve its goals and make meaningful strides in the field of chemistry.</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earliest convenience. I look forward to the possibility of contributing to the scientific advancements of Uzbekistan Tashkent and working alongside a team that values innovation and integrity.</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Uzbekistan Tashkent</dc:title>
  <dc:creator/>
  <dc:language>en</dc:language>
  <cp:keywords/>
  <dcterms:created xsi:type="dcterms:W3CDTF">2026-07-21T14:10:38Z</dcterms:created>
  <dcterms:modified xsi:type="dcterms:W3CDTF">2026-07-21T14:10:38Z</dcterms:modified>
</cp:coreProperties>
</file>

<file path=docProps/custom.xml><?xml version="1.0" encoding="utf-8"?>
<Properties xmlns="http://schemas.openxmlformats.org/officeDocument/2006/custom-properties" xmlns:vt="http://schemas.openxmlformats.org/officeDocument/2006/docPropsVTypes"/>
</file>